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5</w:t>
      </w:r>
      <w:r>
        <w:t xml:space="preserve"> </w:t>
      </w:r>
      <w:r>
        <w:t xml:space="preserve">พ.ค.</w:t>
      </w:r>
      <w:r>
        <w:t xml:space="preserve"> </w:t>
      </w:r>
      <w:r>
        <w:t xml:space="preserve">63)</w:t>
      </w:r>
    </w:p>
    <w:p>
      <w:pPr>
        <w:pStyle w:val="Date"/>
      </w:pPr>
      <w:r>
        <w:t xml:space="preserve">วันจันทร์ที่</w:t>
      </w:r>
      <w:r>
        <w:t xml:space="preserve"> </w:t>
      </w:r>
      <w:r>
        <w:t xml:space="preserve">25</w:t>
      </w:r>
      <w:r>
        <w:t xml:space="preserve"> </w:t>
      </w:r>
      <w:r>
        <w:t xml:space="preserve">พฤษภาคม</w:t>
      </w:r>
      <w:r>
        <w:t xml:space="preserve"> </w:t>
      </w:r>
      <w:r>
        <w:t xml:space="preserve">2563</w:t>
      </w:r>
      <w:r>
        <w:t xml:space="preserve"> </w:t>
      </w:r>
      <w:r>
        <w:t xml:space="preserve">เวลา</w:t>
      </w:r>
      <w:r>
        <w:t xml:space="preserve"> </w:t>
      </w:r>
      <w:r>
        <w:t xml:space="preserve">10.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ขอเข้าสู่การแถลงข่าวของศูนย์บริหารสถานการณ์โควิด-19 จากทำเนียบรัฐบาลค่ะ นอกจากประเด็นเรื่องของสถานการณ์ไวรัส COVID-19 กันแล้ว จะมาติดตามกัน ใครหลาย ๆ คนในวันนี้เราเข้าไปใช้แพลตฟอร์ม ไทยชนะ กันแล้ว ภาพรวมวันนี้เป็นอย่างไรบ้าง วันนี้เราจะมีทางผู้ตรวจราชการของกระทรวงดิจิทัลเพื่อเศรษฐกิจและสังคมมาพูดคุยในประเด็นนี้ค่ะ แต่เริ่มแรกนะคะ เรื่องของสถานการณ์ไวรัสและการวิเคราะห์ข้อมูลต่าง ๆ ยังเป็นประเด็นที่ต้องติดตามกัน ลำดับแรกค่ะ เรียนเชิญนายแพทย์ ทวีศิลป์ วิษณุโยธิน โฆษก ศบค. แถลงในรายละเอียด เรียนเชิญค่ะ</w:t>
      </w:r>
    </w:p>
    <w:p>
      <w:pPr>
        <w:pStyle w:val="BodyText"/>
      </w:pPr>
      <w:r>
        <w:t xml:space="preserve">(นายแพทย์ ทวีศิลป์) กราบสวัสดีครับ พี่น้องประชาชนครับ กระผม นายแพทย์ ทวีศิลป์ วิษณุโยธิน มารายงานตัวในทุกวันทำการนะครับ ตอนนี้จันทร์-ศุกร์ 11.30 นาฬิกา โดยประมาณนะครับ วันนี้ 25 พฤษภาคม 2563 ยังต้องใส่หน้ากากผ้าหรือหน้ากากอนามัยในทุก ๆ ครั้งที่ท่านออกนอกบ้านนะครับ แล้วไปในที่ชุมชนนะครับ เพราะว่าเป็นเรื่องที่สำคัญ ที่จะปกป้องท่าน ออกจากเรื่องของการติดเชื้อได้นะครับ มาดูสถานการณ์รายวัน วันนี้นะครับ วันนี้มีการติดเชื้อเพิ่มขึ้น ๒ ราย ยืนยันแล้วนะครับ ทำให้มีผู้ป่วยยืนยันสะสมอยู่ที่ 3,042 ราย แล้วก็หายป่วยไปแล้ว 2,928 ราย เพิ่มขึ้นในวันนี้ 7 ราย เสียชีวิตเพิ่มขึ้นอีก 1 รายนะครับ แล้วก็ยังมีการรักษาตัวอยู่ในโรงพยาบาล ตัวเลขเท่ากัน 57 รายนะครับประทานโทษ 57 เท่ากันนะครับ ผู้ที่เสียชีวิตก่อนนะครับ ก็เป็นหญิงไทยอายุ 68 ปี มีโรคประจำตัว คือเบาหวาน ความดันโลหิตสูง และไตวายเรื้อรังระยะสุดท้าย โดยมีประวัติสัมผัสกับผู้ป่วยยืนยันรายก่อนหน้านี้ และเข้ารับการรักษาในโรงพยาบาลแห่งหนึ่งในจังหวัดชุมพร ในวันที่ 29 มีนาคม ต่อมาคนไข้มีอาการหอบเหนื่อย จึงย้ายเข้าหอผู้ป่วยวิกฤต ห้องแยกความดันลบ และแยกส่งตรวจเชื้อ พบเป็นผู้ป่วยยืนยันโควิด-19 ในวันที่ ๒๔ พฤษภาคม แล้วก็อาการก็แย่ลงจึงใส่เครื่องช่วยหายใจ แต่อาการก็ไม่ดีขึ้นนะครับ แล้วก็เสียชีวิตวันที่ 24 พฤษภาคม ด้วยภาวะติดเชื้อในกระแสเลือด แล้วก็กล้ามเนื้อหัวใจตายเฉียบพลันนะครับ หลายท่านคงได้เห็นในข่าวแล้ว เพราะว่าเสียชีวิตไปตั้งแต่วันก่อนนะครับ อย่างไรก็ตามแต่ เพื่อเป็นทางการก็เอามารายงานในวันนี้ เพราะว่ายอดมาสะสมในวันนี้นะครับ ส่วนรายที่เป็นรายใหม่ 2 ราย ที่ป่วยยืนยันเพิ่มเติมก็เป็นผู้ป่วยหญิงนะครับ สัญชาติจีน อายุ 46 ปี ก็เป็นภรรยาของชาวอิตาลีที่ได้รายงานไป เมื่อวันก่อนนั้นนะครับ เขาเข้ามาในจังหวัดภูเก็ต ตั้งแต่วันที่ 9 มีนาคม พร้อมกับครอบครัว รวม 5 คน เพื่อพาลูกมาเรียนว่ายน้ำ และต่อมาวันที่ 30 มีนาคม ย้ายมาพักที่ตำบลเชิงทะเลนะครับ เพราะว่าเราก็ประกาศในเรื่องของ พ.ร.ก. ฉุกเฉิน ตัวเองและครอบครัวก็กลับประเทศไม่ได้นะครับในตอนนี้ เรามาตรวจพบเชื้อในวันที่ 24 พฤษภาคม ตอนนี้ก็คือไม่มีอาการ เพราะอยู่กับสามี สามีติด ก็เลยเอาเธอมาตรวจด้วย นี่คือระบบของการดูแล เรื่องของการควบคุมโรคอย่างดี ที่เราพยายามเข้าไปจัดการนะครับ ส่วนอีกคนหนึ่งนะครับ ก็เป็นผู้ที่เดินทางกลับมาจากต่างประเทศ แล้วก็เข้าสู่ State Quarantine หรือสถานที่กักกันที่รัฐจัดให้นะครับ เป็นเพศหญิง อายุ 55 ปี อาชีพเป็นพนักงานนวด เดินทางกลับมาจากประเทศรัสเซีย เมื่อวันที่ 20 พฤษภาคม เข้าพักนะครับที่จังหวัดชลบุรี เป็น State Quarantine แล้วก็ตรวจพบเชื้อ เมื่อวันที่ 24 พฤษภาคม เช่นเดียวกันครับ ไม่มีอาการ หลัง ๆ มานี้คนที่ติดเชื้อมาอาการน้อยหรือแทบจะไม่มีอาการเลยนะครับ นี่คือสิ่งที่เราต้องมาเรียนรู้ในสถานการณ์ต่าง ๆ ผมขออนุญาตย้อนกลับไป จะมี timeline ของผู้ป่วยชาวไทย ชายไทยนะครับ อายุ 72 ปี ที่เรารายงานไปเมื่อก่อนวันหยุดที่ผ่านมานี้ แล้วก็จำได้นะครับ ที่ทำให้หลายคนอยากจะถามหาว่า ร้านตัดผมแถวประชาชื่นตรงไหนนะครับ ร้านอาหารที่เขาไปอะไรเป็นอย่างไร วันนี้เรามาเรียนรู้กันในระดับประเทศ เรื่องของการสืบสวนโรค สอบสวนโรคไปพร้อม ๆ กันเลยแล้วกันนะครับ ไปดูนะครับ วันที่เราพบว่าเขาติดเชื้อ ก็คือ 17 กับ 18 เห็นวันที่ตรงสีแดง ๆ นั้นไหมครับ ดูจากตรงนี้เป็นตัวตั้งต้นนะครับ ตรงกลาง ๆ ออกไปทางขวามือนะครับ 17 กับ 18 คือต้องเรียกว่าชายไทยคนนี้ เพิ่งจะมีอาการนะครับ มีอาการหนาวสั่นและอ่อนเพลีย ทำให้เกิดการสืบสวนขึ้นไป ย้อนหลังกลับไป จากวันที่ 17 จนถึงสิ้นเดือน ท่านจะเห็นนะครับว่าเขาไปติดเชื้อมานี่ 18 มาติดเชื้อนะครับมาตรวจพบว่าติดเชื้อ ตั้งแต่ 18 ย้อนกลับไป เขาไป โรงพยาบาลตั้งแต่สิ้นเดือนเมษายน ที่หนึ่ง ไปรับยาเคมีบำบัด แล้วก็ไปทำ Bone Scan ในโรงพยาบาลอีกแห่งหนึ่ง แล้วก็ไปฟังผล Bone Scan ไปนำผลไปให้แพทย์ นี่คือเขาโค้ดเวลาเลยนะครับไป 5 นาที แล้วก็วันที่ 12 ก็ไปเจาะเลือดที่โรงพยาบาลรัฐ อีกแห่งหนึ่งใช้เวลา 10 นาที ช่วงเวลานี้มีความสำคัญ แล้วก็ระยะเวลาก็มีความสำคัญ เพราะอะไรครับ เพราะว่าจะได้ดูว่าสัมผัสไปกับคนอื่น ๆ อีกมากมายแค่ไหนนะครับ จากนั้น 14 พฤษภาคม ก็ไปทำ CT scan ที่โรงพยาบาลรัฐแห่งที่หนึ่ง นะครับแล้วก็ใช้เวลาตรงนี้อีก 1 ชั่วโมง ต้องซักเข้าไปอีกโดยรายละเอียดนะครับ ใส่แมสไหม เขาสวมแมสด้วยตอนนั้น ยกเว้นช่วงดื่มคอนทราสซึ่งประมาณ 5 นาที นี่คือความละเอียดของทีม เพราะอะไรครับ เพราะว่าการติดเชื้ออยู่ที่สารคัดหลั่ง ช่องทางเดินหายใจทั้งปากทั้งจมูก นี่คือความสำคัญของการสืบสวนสอบสวนโรคนะครับ แล้วก็ไปตลาดแห่งหนึ่งในจังหวัดนนทบุรี ไปตรวจโรงพยาบาลเอกชนอีกแห่งหนึ่งในตอนเช้า ก่อนถึงวันที่ 17 สอบสวนกันมายาวถึงขนาดนี้เลยครับ นี่คือสิ่งที่จะต้องรับทราบกัน แล้วที่สำคัญตอนนี้ ก็ต้องซักถามว่า พฤติกรรมโดยปกติของเขาเป็นอย่างไรครับ เขาใส่หน้ากากอยู่ตลอด ซึ่งอันนี้ดีมาก ๆ นะครับ ต้องขอบพระคุณทางครอบครัว แล้วก็ทางผู้ป่วยชายไทยคนนี้ด้วยนะครับ ที่เป็นอย่างนี้ คราวนี้อันนี้คือก่อนหน้านี้ คือไปรับเชื้อมาจากใคร แนวทางในการสอบสวน แต่พอ 17 มีอาการปุ๊บ 18 ไปตรวจ แล้วพบตอนเย็น ๆ ไม่เย็น ๆ สิครับ ค่ำเลยครับ มาตรวจพบตรงนี้ ก็ต้องมีการไปดู เห็นไหมครับ กรอบสีฟ้า ๆ ข้างบน การติดต่อไปยังผู้อื่นในกรณีสัมผัสใกล้ชิดนะครับ 18 มานี่ ต้องไปอีกครับว่า คน ๆ นี้มีโอกาสที่จะไปติดคนอื่นด้วยตรงไหนได้บ้างนะครับ เช้าไปตรวจรับยาโรงพยาบาลเอกชนแห่งหนึ่ง ในกรอบสีฟ้า ถัดมาก็ไปรับประทานอาหารร้านแห่งหนึ่ง ไปร้านตัดผม ช่วงบ่ายเข้าตรวจที่โรงพยาบาลเอกชนอีกแห่งที่หนึ่ง แล้วดึก ๆ คืนนั้นก่อนเที่ยงคืนก็เริ่มมีอาการไข้ หนาวสั่น ไอ เรียกรถพยาบาลนะครับของโรงพยาบาลเอกชนแห่งที่ 2 ไปรับนะครับ แล้วก็พอเข้าโรงพยาบาลตอนนั้นก็ย้ายไปรับการรักษาที่ศูนย์การแพทย์จักรีนฤบดินทร์เมื่อสักครู่นี้พูดถึงเรื่องการดื่มคอนทราส 5 นาทีนะครับ ก็คือช่วงเวลาต่าง ๆ เหล่านี้มีความสำคัญทั้งสิ้น คำว่า คอนทราส เป็นตัวที่เขาเรียกว่าทำให้รังสี เวลา X-Ray มาเกิดการทึบแสง ไม่แน่ใจว่าเป็นการตรวจในเรื่องของทางเดินอาหารนี่ละครับ ก็ต้องถอดหน้ากากออก เรื่องของการสัมผัสกับสารคัดหลั่งของใคร อะไรก็แล้วแต่นะครับ อันนี้ก็มีความเสี่ยง เวลาเอ็กซ์เรย์มาและเห็นทึบ ๆ นั้นครับกันว่าเพราะฉะนั้น 2 ช่วงนี้ ก่อนนี่คือหาคนที่จะติดมานะครับ หลังนี่ก็คือเขาเป็นคนเอาไปให้คนอื่น ไปให้คนอื่นติดนี่เป็นอย่างไร ก็ปรากฏว่า ในการหาต้นทางแล้ว มีน่าสงสัยเยอะแยะไปหมด ทั้งโรงพยาบาลแห่งที่ 2 ซึ่งแน่นอนในโรงพยาบาลต้องมีคนติดเชื้ออยู่แล้วนะครับ หมายถึงเชื้อโรคอื่น ๆ ด้วยนะครับ แต่เรื่องอย่างนี้ก็อาจจะมีด้วย แต่ว่าเขาอาจจะไม่มีอาการ แล้วก็ไปตรวจที่นั่น ซึ่งก็มีความเสี่ยง ก็ไม่ใช่ร้านตัดผมเสียทีเดียว หรือร้านอาหารที่กลายเป็นกรณี แต่คนที่ไปร้านตัดผม คนที่ไปร้านอาหาร อันนี้ก็เราก็ไปสืบสวนต่อนะครับ ว่าตอนไปนี่ เขามีอาการอะไรอย่างไรนะครับ หรือว่าการให้การบริการของร้านตัดผมเป็นอย่างไรบ้าง วันที่ 18 ก็ไปตรวจพบว่าปฏิบัติตามที่รัฐกำหนดให้ มีการตรวจ มีการกักตัวพนักงานที่มีความเสี่ยงสูงอย่างน้อย 14 วันนะครับ แล้วก็ร้านเป็นห้องแอร์ มีพนักงาน มีบริการ รายละเอียดต่าง ๆ เหล่านี้ ผมคงไม่ต้องอ่านทั้งหมดนะครับ แต่ทางทีมของทางกรมควบคุมโรคนะครับ ทีมสอบสวนโรคเข้าไปดูทั้งหมดครับ เพื่อสร้างความมั่นใจนะครับ ก็พบว่าทุกอย่างก็ปฏิบัติไว้อย่างดี ลูกค้าก็มารับบริการมากที่สุด ก็ 3 คน ไม่มีการให้ลูกค้านั่งรอบริเวณที่รับบริการภายในร้าน ซึ่งร้านตัดผมก็อาจจะมั่นใจได้ระดับหนึ่ง ว่าผู้ป่วยท่านนี้ คงไม่ได้ไปแพร่เชื้อกับท่านอื่น เพราะรับบริการไม่นาน อันที่ 2 คือร้านอาหารที่ไปรับบริการ ก็พบว่าก็มีการจัดโต๊ะวางห่างกันมากกว่า 1 เมตร มีจุดให้บริการล้างมือ มีการทำความสะอาดพื้นผิวโต๊ะอะไรต่าง ๆ แล้วก็พนักงานทุกคนสวมหน้ากากอนามัยอยู่ตลอดเวลา ก็ให้ความมั่นใจได้ระดับหนึ่งนะครับว่า ไม่น่าจะมีติด แต่ว่าก็กักตัวเหมือนกันครับ พนักงานที่มีความเสี่ยงสูงก็ต้องกักตัว 14 วัน อย่างน้อยขึ้นไป นำเคสนี้ขึ้นมาเพื่อนำเรียนครับว่า 17 พฤษภาคม บังเอิญว่าเป็นวันที่เรา เพิ่งจะบอกว่าให้มีการใช้ platform ไทยชนะ แล้วก็ร้านค้าต่าง ๆ ที่เพิ่งจะเข้าร่วมกันก็ยังไม่เยอะนะครับ ใน 2 ร้านนี้ก็เข้าใจว่ายังไม่ได้เข้าในของระบบของตรงนี้ และคนที่ไปใช้บริการยังไม่มีการแสกน QR code ถ้ามีการใช้ระบบไทยชนะขึ้นมา ง่ายขึ้นกว่านี้ครับ ไม่ต้องไปเห็นอะไร อะไรต้องทำอะไรมากมายกว่านี้เลย ระบบจะบอกออกมาทันทีทันใด แล้วก็จะทำให้เราเห็นภาพ แล้ววันนี้ผมได้รับมอบหมายจากท่านปลัดกระทรวงสาธารณสุข แล้วก็ท่านอธิบดีกรมควบคุมโรค คือ มาบอกสงสัยว่าจะอยู่ใน Timeline นี้นะครับ ที่เห็นเป็นเส้นยาว ๆ นั่นนี่ครับ ถ้าท่านสงสัย ท่านคิดว่าท่านจะไปสัมผัสหรือเกี่ยวข้อง หรือเกี่ยวโยงอะไรก็แล้วแต่นะครับ มารับการตรวจในโรงพยาบาลได้เลย และอ้างได้เลยว่าท่านอยู่ตรงนี้ เราจะให้การบริการท่านนะครับ โดยไม่คิดค่าใช้จ่ายในการตรวจเลย โดยเฉพาะของการตรวจ Throat swab ในโพรงจมูก เพื่อให้มั่นใจว่าเรามีระบบควบคุมโรคที่ดี ท่านก็ร้องขอมาได้เลย เพื่อความสบายใจของท่านเอง เป็นการเรียนเรียนรู้ในเรื่องนี้นะครับ ไปดูเรื่องของการตรวจวันนี้ตรวจกันไปแล้ว 375,453 ตัวอย่าง แต่ยังไม่พอครับ เมื่อเช้านี้ก็ยังเร่งอีก ยังอยากให้ตรวจมากกว่านี้อีก มาบอกกับท่านผู้ชมที่สงสัยว่าตัวเองมีไอค็อก ไอแค๊ก มีประวัติมีไข้หรือไม่มีไข้ แต่สัมผัสสงสัยว่าจะสัมผัสไปที่ชุมชนมา นิดหน่อย ๆ ถ้าท่านสงสัยให้มาตรวจเลยครับเราจะตรวจให้ท่าน ตอนนี้การกระจายจุดตรวจไป 160 กว่าแห่งทั่วประเทศ สามารถที่จะตรวจได้แล้ว มาดูรายงานสถานการณ์ของทางโลกนะครับตอนนี้ 5,490,000 กว่ารายแล้วนะครับ บวกเพิ่มเมื่อวานนี้ 94,000 แล้วก็เสียชีวิตไป 340,000 เมื่อวานนี้เพิ่มเสียชีวิตไป 2,700 กว่า สหรัฐอเมริกายังเป็นอันดับที่ 1 อยู่ 1,600,000 รองลงมาบราซิล 360,000 นะครับแล้วก็รัสเซียนะครับ 340,000 นี่คือ 3 อันดับนี้ ก็ 3 ทวีปเลยนะครับ ก็มาคนละภูมิภาคกันเลย นี่คือสิ่งที่เกิดขึ้นแล้ว ทำไมถึงเรียกว่าเป็นโรคระบาด เป็นภัยหายนะของโลกจริง ๆ นะครับ ตอนนี้ไปทุกที่ แล้วก็มีตัวเลขที่วง ๆ นะครับ เม็กซิโก เม็กซิโกนี่ 68,000 กำลังพุ่งขึ้นมานะครับ แล้วก็ปากีสถาน อินเดีย ปากีสถาน อินเดียใกล้กัน อันนี้เราเห็นแล้วนะครับว่ ามีการแพร่ระบาดในทางเอเชียนี่ก็ระดับต้น ๆ เลย มาดูทางหน้าถัดไปครับ บังกลาเทศครับ อันนี้ทางเอเชียเราที่วง ๆ ไว้นี้ สิงคโปร์ก็ยัง 2 หลักอยู่นะครับ New Case นี้ 3 หลักเลย เสียชีวิตนี้ยัง 2 หลัก 548 คือตัวเลขใหม่ของเขา ก็ยังเยอะอยู่ แล้วก็อินโดนีเซีย ก็ยัง 500 กว่าในรายใหม่ ญี่ปุ่น 2 หลักครับ 14 แล้วก็ฟิลิปปินส์ 258 รายใหม่ เกาหลีใต้ อันนี้ก็ 16 ก็เดี๋ยวผมจะมีข่าวทางด้านเกาหลี เพิ่มเติมขึ้นมา เพราะว่าจากอิแทวอนตัวเลขตรงนี้ก็เพิ่มขึ้นมา กลุ่มประเทศของอาเซียนแล้วก็เอเชีย อินเดียอันดับที่ 1 ปากีสถานรองลงมา บังกลาเทศด้วย แล้วจากนั้นมาเป็นเอเชียตะวันออกเฉียงใต้ สิงคโปร์ อินโดฯ ไทยอยู่ที่อันดับ 76 นะครับ ก็เป็นอันดับที่เราก็ภาคภูมิใจนะครับ อยากจะให้ตัวเลขเยอะ ๆ อย่างนี้ ครับ 70 80 90 ไปได้ยิ่งดีนะครับ แสดงถึงว่าเรามีเรื่องการติดเชื้อน้อยลง ๆ แต่ว่าวางใจได้ไหม ยังครับ มาดูกราฟของทั่วโลกที่กำลังพุ่งขึ้น ยังเป็นทแยงขึ้นอยู่เลยนะครับ ผมอยากจะให้ดู ก็คือทางที่มี USA มีฟรานซ์ มีบราซิลที่เป็นตัวเลขกำกับ ก็คือมีทางประเทศกำกับเข้าไปด้วย คือเป็นประเทศที่มีการติดเชื้อสูง และทำให้ยอดพุ่งขึ้นมา มันพุ่งขึ้นน่ะครับ ทำให้กราฟมันพุ่ง ๆ แล้วไม่ลงเพราะว่าอเมริกามาก่อนนะครับ ช่วงแรกจีนนะครับ แล้วต่อมาเป็นอเมริกาที่พุ่งขึ้นชันอย่างนี้ แล้วก็มาต่อด้วยฝรั่งเศสเข้าไปอีก 10,000 กว่า แล้วก็ไปต่อด้วยทางบราซิล ซึ่งตอนนี้กำลังพุ่งขึ้นเรื่อย ๆ เพราะฉะนั้นยังวางใจไม่ได้ เพราะว่าทั่วโลกยังพุ่งชันกันอยู่อย่างนี้นะครับ มีประเด็นข่าวของต่างประเทศ อิแทวอน ยังระบาดไม่หยุด เกาหลีใต้เตรียมยกระดับป้องกัน ก็คือว่าอย่างที่บอกมานะครับ รายที่ติดเชื้อคนแรกเป็นผู้ป่วยชาย 29 ปี รายเดียว ตอนนี้ทำให้เกิดการติดเชื้อพุ่งไปถึง 225 รายแล้ว ทำให้ค่าระบาดตัว อาร์ ที่เราพูดกันบ่อย ๆ 1.3 คือ 1 คน ไปติดต่อให้ได้มากกว่า 1 คน อันนี้ครับเป็นตัวเลขที่ดีด ทำให้ตัวเลขมันดีดสูงขึ้นเรื่อย ๆ ตอนนี้ระบาดไปในต่อรุ่น รุ่นที่ 1 รุ่นที่ 2 ไปเรื่อย ๆ แล้วนะครับ จะไปถึงรุ่นที่ 3 แล้ว เพราะว่า 200 กว่าคน แล้วก็ยังมีรายงาน ว่ามีเด็กอนุบาลติดเชื้อโควิด 1 ราย จากโรงเรียนสอนศิลปะ ก่อนวันที่เกาหลีใต้จะเริ่มเปิดโรงเรียนของรัฐ ในกรุงโซลนะครับ หลังจากที่หยุดเรียนไป 3 เดือน ก่อนจะเปิดก็เจอเสียแล้วนะครับ ทำให้ทางการต้องสั่งปิดโรงเรียน ย่าน กังซอ ทางใต้ของกรุงโซล นี่ก็คือเป็นเรื่องที่ต้องระมัดระวังอย่างยิ่งนะครับ ในช่วงของการเปิดเทอมทั้งหลายนี่ เป็นข้อห่วงใยของหลาย ๆ ประเทศเหมือน ๆ กันนะครับ ไปดูสถานการณ์การนำคนไทยกลับมาจากต่างประเทศนะครับ วันนี้ 25 พฤษภาคม ฝั่งซ้ายมือนี่นะครับ ประเทศต่าง ๆ เรียงลงมาเลยนะครับ ตัวเลขค่อนข้างชัดเจนแล้วนะครับ รวมแล้วทั้งหมด 5 เที่ยวบิน 5 ประเทศนี้นะครับ มาแล้วนี่ รวมกันแล้ว 395 คน ที่จะกลับมาในวันนี้ พรุ่งนี้อยู่ฝั่งขวามือนะครับ รวมตัวเลขแล้ว จาก 4 เที่ยวบินนี้ กลับมาอีก 400 คน ศักยภาพจากเดิม เราบอกขอ 200 ต่อไปขยับ 300 ตอนนี้ศักยภาพ รับได้ถึง 400 ก็เอาเต็มแม็กเลยครับ เพื่อคนไทยที่เราเดือดร้อนอยู่ต่างประเทศได้กลับเข้ามา ต้องขอขอบพระคุณทาง ศปม. ทางกระทรวงมหาดไทย กระทรวงกลาโหม แล้วก็กระทรวงสาธารณสุข แล้วก็ผู้เกี่ยวข้องทุกส่วนนะครับ พื้นที่ที่ให้มี State Quarantine ผู้ว่าประชาชนในเขตพื้นที่ต่าง ๆ ที่ให้เขามาอยู่พักได้ แล้วก็ในภาพถัดไปนั้น ก็จะเป็นเที่ยวบินในสัปดาห์ข้างหน้านะครับ ผมก็ขออนุญาตได้นำเสนอเป็นภาพ แล้วก็ส่วนใครเห็นประเทศใด ๆ มีญาติที่อยากจะพาเขากลับมาก็แจ้งไปได้กับทางสถานทูตที่ประเทศนั้น ๆ นะครับ ส่วนคนไทยที่เดินทางกลับผ่านแดนทางบกนะครับ มาเลเซียก็ลดน้อยลงนะครับ อย่างที่บอกสถานการณ์เขาดีขึ้น ก็มีบางคนก็เปลี่ยนใจไม่กลับแล้ว ก็ยังคงที่จะสามารถทำงานทำการอยู่นั่นต่อได้ เมียนมาร์มี 2 คน ลาว 9 คน กัมพูชา 6 คน มาดูเรื่องของสถานที่กักกันที่รัฐจัดให้ส่วนกลางและส่วนภูมิภาค ก็จะเห็นว่ารัฐกักให้ส่วนกลางและส่วนภูมิภาคก็จะมีเรื่องต่าง ๆ นี่นะครับให้ สะสมกันมานะครับ ผู้เข้ากักกันสะสม 25,000 กว่าคนนะครับ แล้วก็กลับบ้านไปแล้ว 16,000 กว่าคน อยู่ปัจจุบันอีก 9,200 ที่เมื่อวานนี้ก็ได้แจ้งนะครับว่า มีใครขู่กรรโชกว่า จะต้องจ่ายโน้นจ่ายนี่ ไปเป็นโรงแรมเพื่อให้อยู่ในการเป็น State Quarantine แจ้งความแจ้งความได้เลยนะครับ ไม่สามารถจะทำได้ เงินทองต่าง ๆ เป็นงบประมาณของรัฐทั้งสิ้น เพราะฉะนั้นเราจะดูแลกันอย่างดีนะครับ ไปดูในเรื่องของการการใช้ แพลตฟอร์ม ไทยชนะ นะครับ มียอดสะสมมา มีจำนวนของร้านค้ากิจการกิจกรรมที่ลงทะเบียนนะครับ 106,235 ต้องขอบพระคุณผู้ที่เป้นเจ้าของกิจการทั้งหลายนะครับ ถ้าท่านได้เห็นเคสกรณีคนไทยอายุ 72 ปีที่ว่านี้ ท่านจะเห็นประโยชน์เลยนะครับ ว่าทำไมถึงต้องมีแพลตฟอร์มนี้ คือไทยชนะ นี้ ท่านต้องเข้าไปลงทะเบียนเพื่อที่ท่านจะได้รับทราบ แล้วก็ลูกค้าของท่านที่เข้ามาผ่านแอปฯ เลย ท่านก็จะตามได้เลยนะครับ ไม่ต้องกังวลหรือกลัวกับเรื่องอื่น ๆ เอาไว้ตามเฉย ๆ นะครับ จำนวนผู้ใช้งานรวมสะสม 11,700,000 กว่าคนนะครับ check in กันไป 27 ล้าน เช็กเอาท์นี้น้อยลงไป เพราะฉะนั้นมันค้างอยู่ในระบบ คนก็เข้าไม่ได้นะครับอันนี้ ประเมินร้านไป 10 ล้านกว่าคน ต้องกราบขอบพระคุณเป็นอย่างสูง มีการมาดูคอลัมน์ทางขวามือบนนะครับ ก็เพิ่มขึ้น ๆ เป็นกราฟที่แต่ละวัน เพิ่มขึ้น ๆ แต่ละวันเป็นเกือบ 10,000 ต้องขอบพระคุณ แต่เราอยากจะได้มากกว่านี้อีกครับ แต่เราเชื่อว่าร้านค้ามีหลายแสนร้านนะครับ นี่แสนเดียวเองนะครับ ก็ 7 วัน ก็ โอ.เค. ครับ ขอให้เพิ่มขึ้นเรื่อย ๆ นะครับ แล้วคนใช้งานล่ะครับ 7 วันที่ผ่านมานะครับ เสาร์อาทิตย์ที่ผ่านมา คือ เสาร์ อาทิตย์ คนเดินทางเยอะ ต้องขอบพระคุณที่ท่านช่วยกัน แต่ว่าถ้าท่าน Check in แล้ว Check out ด้วย ขวาล่างครับ สีเขียวนี่คือ เช็กอินครับ แล้วเส้นสีแดง เส้นเล็กสีแดงตรงขวาล่างนี้เช็กเอาท์ครับ เช็กอิน 4.6 ล้าน เช็กเอาท์อยู่ 2.6 ล้าน ก็จะค้างอยู่ในระบบ บางทีคนอื่นจะมาคนเยอะจัง จริง ๆ แล้วไม่เยอะหรอกครับ ไม่ได้เช็กเอาท์ออก ทำให้ค้างอยู่ในระบบ ก็ฝากช่วยกันนะครับ ก็มาชุดข้อมูลบอกว่า ไทยชนะมีของปลอมมาอีกแล้วครับ เหมือนกันกับก่อนหน้า นี้มีเรื่องของการเยียวยา อันนี้ไทยชนะก็มีของปลอม เดี๋ยวมาดูครับปลอมอย่างไร ปรากฏว่าเขาใช้สีสันอะไรต่าง ๆ เหมือนกันเลยนะครับ แล้วก็ logo ก็มาเหมือนกัน ซ้ายมือนี้ของจริงนะครับ คือ www.ไทยชนะ.com แล้วภาษาอังกฤษด้วยก็ได้ครับ ThaiChana เข้าไปใช้งานผ่าน web ไม่ต้องโหลดแอปฯ ใด ๆ ทั้งสิ้นนะครับ หน้าตาซ้ายมือนี้ นี่จะมีแถบเครื่องมืออยู่ 3 แถบอยู่ตรงกลาง แต่ของปลอมขวามือนี้ครับ มีมาแล้วบอกให้ดาวน์โหลดเลย ซ้ายมือไม่มีให้ดาวน์โหลดนะครับ มีแต่บอกให้ลงทะเบียน มีบอกว่าให้ของเรื่องของเช็กดูอะไรต่าง ๆ เหล่านั้นไม่มีอะไรทั้งสิ้น อะไรทั้งสิ้นนะครับ ภาพขวามืออันนี้ถ้ามีให้โหลดแสดงว่าไม่ใช่แล้วนะครับ ท่านต้องดูให้ละเอียดสักนิดหนึ่งนะครับ ตอนนี้ก็มีคนทำเรื่องเหล่านี้เพื่อดึงข้อมูลของท่านเอาไปใช้ในทางที่ไม่ถูกต้อง มาดูเรื่องของศูนย์ปฏิบัติการแก้ไขสถานการณ์ความมั่นคงเรื่องของเคอร์ฟิวและการชุมนุม มั่วสุมนะครับ วันนี้ผมซักถามแล้วถามแล้วถามอีกนะครับ ตัวเลข 5 คน ครับ ผมถามย้ำ 5 คน 5 คดี ถามว่าเกิดอะไรขึ้นลงมาเหลือหลักเดียว เป็นการแข่งกันกับตัวเลขยืนยันการติดเชื้อหรือเปล่านะครับ คนไทยน่ารักขนาดนี้เลยหรือ ได้รับคำตอบจากทาง สตช. สำนักงานตำรวจแห่งชาติ บอกว่ายืนอย่างนั้นจริง ๆ ศปม. ทางทหารท่านก็บอกอย่างนั้นจริง ๆ น่ารักจริง ๆ ครับ เพราะว่าเจออย่างนี้ เราก็ถามกันว่าเพราะว่าเราออกตรวจกันน้อยหรือเปล่า จำนวนตรวจนะครับ จำนวนหน่วยตรวจ จุดตรวจของ Covid เมื่อวานนี้นะครับ 282 จุด จุดตรวจเคอร์ฟิวอีก 619 จุด ทหาร ตำรวจ ยังทำหน้าที่กันเข้มแข็งจริง ๆ นะครับ แต่ว่าคนเข้ามาที่ทำผิดนี่ลดน้อยลง เขาบอกว่าอาจจะเป็นฝนตกด้วยนะครับ เมื่อคืนฝนแรง ไม่รู้ใช่หรือเปล่านะครับ แต่ว่าอย่างไรก็ตามแต่ขอบพระคุณคนไทยทุก ๆ คน คนที่ดื่มก็ลดน้อยถอยลง ต้องขอบพระคุณครับ เพราะว่าท่านก็มีส่วนช่วยประเทศชาติได้นะครับ ขณะเดียวกันออกนอกเคหสถานนะครับ ก็ลดลง แล้วเมื่อวานนี้ไม่มีคดีเรื่องของดื่มเลย มีแต่เรื่องของการลักลอบเล่นพนันกับยาเสพติด ซึ่งอันนี้ก็ยังเป็นเรื่องใหญ่อยู่ นำเรียนว่าประเด็นหนึ่ง มีการกล่าวถึงว่าคนที่ไปตรวจชุดตรวจนี่นะครับ เรื่องของการไปตรวจแล้วก็ไปกองทัพเลย ไม่เรียกกองทัพ ไปกันหลายคน ไปจำนวนมาก ๆ 1 ชุดตรวจไปเป็น 20 - 30 คน ร้านค้าก็ในสื่อก็บอกว่า โวยออกมา ว่าไปตรวจนี่ไปกันมากมาย 1. นี่คือจำนวนคนเข้าไปเยอะ 2. คือใช้ชุดภาษา การแนะนำ ไม่ใช่แนะนำ เหมือนไปติเตียน ไปใช้คำแรงอะไรต่าง ๆ แล้วก็ 3. ก็คือไปแล้วไปอีก ไปแล้วไปอีก เดี๋ยวชุดนั้นก็มานะครับเดี๋ยวชุดนี้ก็มานะครับ เมื่อเช้านี้ทางส่วนของการประชุม ผมเรียกว่าเป็น ศบค. เล็ก ก็แล้วกันนะครับ คุยกันเรื่องนี้ครับ ท่าทีทั้งการปรับชุดตรวจให้เล็กลง อันที่ 1 อันที่ 2 ต้องปรับท่าทีให้นุ่มนวล ให้คำแนะนำ ให้กำลังใจ อันนี้เป็นทิศทางนะครับ ยกเว้นคนที่ตั้งใจละเมิดอันนี้ ok ก็อาจจะต้องมีการใช้มาตรการที่เหมาะสมนะครับ และเน้นการตรวจตามเบาะแส ไม่ใช่ไปหว่านไปทุก ๆ ที่ต่อกิจการที่มีปัญหาจริง ๆ คำว่า</w:t>
      </w:r>
      <w:r>
        <w:t xml:space="preserve"> </w:t>
      </w:r>
      <w:r>
        <w:t xml:space="preserve">“</w:t>
      </w:r>
      <w:r>
        <w:t xml:space="preserve">เบาะแส</w:t>
      </w:r>
      <w:r>
        <w:t xml:space="preserve">”</w:t>
      </w:r>
      <w:r>
        <w:t xml:space="preserve"> </w:t>
      </w:r>
      <w:r>
        <w:t xml:space="preserve">คืออะไรครับ มีท่านโทร. เข้าไป เดี๋ยวจะบอกเบอร์ตอนสุดท้ายนี่นะครับ แล้วก็ชุดตรวจของผู้บังคับบัญชา พยายามให้มีขนาดเล็ก แล้วสื่อให้ชัดเจนว่าไปเยี่ยมเยือนเท่าที่จำเป็นเท่านั้นเองนะครับ ตรงนี้วันนี้ครับ จะรับข้อร้องเรียนทั้งหลายเข้ามา และบ่ายนี้ชุด ศปม. เป็นการสนธิกำลังกันของฝ่ายทหาร ฝ่ายตำรวจ จับประชุมพูดคุยกัน เพื่อทำออกมาให้ดีที่สุด ผมนำเรียนในฐานะของโฆษก ศบค. ต้องกราบขออภัย ถ้าเกิดเรื่องที่ไม่เรียบร้อยอย่างนี้เกิดขึ้น แต่เรายังใหม่ทั้ง 3 ระดับครับ ทั้งผู้ประกอบการจำได้ไหมครับ ที่ผมบอกผู้ประกอบการ ประชาชน และผู้ที่ต้องเข้าไปตรวจร้านค้า กลุ่มที่ 3 นี่ เขาก็รับคำสั่งขึ้นมา ประกอบร่างกัน ประกอบทีมกัน ไม่กี่วันที่ผ่านมา เพราะฉะนั้นสิ่งที่เราจะต้องเรียนรู้กันทั้ง 3 ส่วน ก็นำเรียนว่าทุก ๆ เรื่อง ศบค. จะรับผิดชอบแล้วก็ร่วมกันทำให้ดีที่สุด ก็ขอเวลานะครับ ถ้าท่านมีประเด็นอะไร ที่อยากจะร้องเรียนนะครับ แจ้งเบาะแสได้ตลอด 24 ชั่วโมง เหตุด่วนเหตุร้ายก็ 191 ร้องทุกข์กันมาก็ 1599 ถ้าเกี่ยวข้องกับ ศปม. เรื่องราวร้องทุกข์ ศูนย์ร้องทุกข์ก็คือ 1138 นะครับ มั่วสุมกระทำผิด พ.ร.ก. หรือการตรวจของเจ้าหน้าที่ หลัง ๆ มาสายเขาบอกว่าน้อยลง ดูเหมือนดีหรือเปล่าก็ไม่รู้นะครับ ก็เข้าใจว่าน่าจะมีเรื่องลดน้อยถอยลงด้วยส่วนหนึ่ง ถ้าท่านมีเพิ่มเติมอะไรอย่างไร ช่วยกันเป็นหูเป็นตาแล้วบอกกับพวกเรา แล้วเราจะทำงานอย่างเต็มที่และดีที่สุด เพื่อท่านครับ ไปที่คำถามเลยครับ</w:t>
      </w:r>
    </w:p>
    <w:p>
      <w:pPr>
        <w:pStyle w:val="BodyText"/>
      </w:pPr>
      <w:r>
        <w:t xml:space="preserve">(คุณปวีณา) ก่อนอื่นอยากให้ทางท่านโฆษกขยายความเรื่องของชายไทย อายุ 72 ปี ก่อนหน้านี้นี่ท่านโฆษกบอกว่า ถ้าใครสงสัยว่าตัวเองมีความเสี่ยง อยากให้ขยายความเรื่องของความเสี่ยงว่าเป็นเรื่องเฉพาะสำหรับคนที่ไปร้านอาหาร ร้านตัดผมเท่านั้น หรือรวมถึงคนที่เดินทางไปที่โรงพยาบาลด้วย เพราะว่าคุณผู้ชมที่ชมผ่านเฟซบุ๊กจะกังวลว่า เป็นโรงพยาบาลอะไร โรงพยาบาลรัฐ โรงพยาบาลเอกชน จะต้องเปิดเผยรายชื่อหรือไม่ค่ะ</w:t>
      </w:r>
    </w:p>
    <w:p>
      <w:pPr>
        <w:pStyle w:val="BodyText"/>
      </w:pPr>
      <w:r>
        <w:t xml:space="preserve">(นายแพทย์ ทวีศิลป์) ก็โรงพยาบาล เมื่อเช้านี้ก็ยังคุยกันอยู่ว่า เปิดเผยดีไหม ก็เข้าใจว่า social ออกไปเยอะพอสมควรแล้วนะครับ ออกไปได้ในหลาย ๆ ที่นะครับ ซึ่งก็เป็นโรงพยาบาลของรัฐ ที่มีชื่อเสียง เป็นโรงพยาบาลสังกัดกองทัพบกด้วย ก็นำเรียนได้ครับ แต่ถึงอะไรอย่างไร ถ้าท่านมีความสงสัยจะต้องการไปตรวจ จะเกี่ยวโยงกับเคสอายุ 72 ปี หรือไม่เกี่ยวโยง ท่านก็ไปขอตรวจได้เลยถ้าสงสัยขึ้นมา ณ ตอนนี้ ทางรัฐเรา ทางกระทรวงสาธารณสุขนะครับ ทาง ศบค. ยินดีให้การบริการอย่างเต็มที่ เพื่อที่จะดึงคนที่มีความสงสัยนี้ เพื่อให้เขามาตรวจได้มากที่สุด เมื่อกี้ได้ 3 แสนกว่า เรายังไม่พอใจครับ จะเป็น 4 แสน 5 แสน ท่านมาให้ได้มากที่สุดเท่าที่เราจะทำได้ โรงพยาบาลแล้วท่านก็ร้องขอได้เลยจากคุณหมอ</w:t>
      </w:r>
    </w:p>
    <w:p>
      <w:pPr>
        <w:pStyle w:val="BodyText"/>
      </w:pPr>
      <w:r>
        <w:t xml:space="preserve">(คุณปวีณา) คำถามต่อไปนะคะ จากสื่อมวลชนที่ติดตามการแถลงข่าวนะคะ จากเดลินิวส์ค่ะ กรณีที่มีคนเสียชีวิต 1 คน ที่จังหวัดบุรีรัมย์ ที่เป็นคนมาจากกรุงเทพมหานคร กลับไปทำธุระที่บ้านเกิด ปรากฏว่าเสียชีวิตระหว่างที่กักตัวอยู่ที่จังหวัดบุรีรัมย์ ในเรื่องนี้หน่วยงานที่เกี่ยวข้องได้ตรวจสอบหรือไม่ว่า ผู้เสียชีวิตรายนี้ติดเชื้อโควิดหรือไม่ และได้มีการนำตัวญาติ ที่อยู่บ้านเดียวกัน ได้นำไปตรวจหาเชืโควิดแล้วหรือไม่</w:t>
      </w:r>
    </w:p>
    <w:p>
      <w:pPr>
        <w:pStyle w:val="BodyText"/>
      </w:pPr>
      <w:r>
        <w:t xml:space="preserve">(นายแพทย์ ทวีศิลป์) ผมก็เพิ่งได้รับทราบข่าวมาจากตามข่าวทางที่ทางสำนักข่าวบางสำนักได้แจ้งมานะครับ ก็ได้ประสานไปยังทางกรมควบคุมโรค โดยทางกองโรคติดต่อทั่วไปกับกองระบาดวิทยา ก็ชุดข้อมูลอีกชุดหนึ่ง ก็คือจากทางนายแพทย์ สาธารณสุขจังหวัดในพื้นที่ นะครับ ตอนนี้ก็ผลยังไม่ได้ชัดเจนนะครับ แต่ว่าเท่าที่ทราบยังไม่ได้มีผลยืนยันว่า เป็นบวกหรืออะไรเลย ของการเข้าไปอาจจะเห็นเป็นภาพของคนในมาตรการการป้องกันเป็น PPE เป็นชุดเข้าไปทั้งชุดนี่ก็แน่นอนครับต้องเป็นอย่างนั้น แต่ไม่มีอะไรที่น่ากังวลหรือน่ากลัวนะครับ ทุกอย่างอยู่ในระบบของการสอบสวน สืบสวนโรคอยู่ และในทุกระดับก็รับทราบแล้วนะครับ เดี๋ยวอย่างไรผมจะให้เขาได้ทำงานกันก่อนดีไหมครับ ตอบอะไรออกไปแล้วต้องให้มั่นใจจริง ๆ ที่จะออกจากตรงนี้ แต่ว่าขอให้มั่นใจนะครับว่า ระบบทุกอย่าง พอรับทราบขึ้นมาก็ถูกทำงาน ถูกเขาเรียกว่าอะไร Activate ทันทีทันใด แล้วก็ถ้าท่านสงสัยเป็นกลุ่มที่มีความเสี่ยงหรือใกล้ชิดอะไรอย่างไร แสดงตัวต่อเจ้าหน้าที่ได้เลยนะครับ และบอกกับเขาโดยตรง เพื่อขอรับการตรวจ ก็จะทำให้เราสามารถป้องกันควบคุมโรคได้อย่างดี แต่จะเป็นรายละเอียดอะไรอย่างไรนะครับเดี๋ยวมาเพิ่มต่อในวันถัด ๆ ไป ครับ</w:t>
      </w:r>
    </w:p>
    <w:p>
      <w:pPr>
        <w:pStyle w:val="BodyText"/>
      </w:pPr>
      <w:r>
        <w:t xml:space="preserve">(คุณปวีณา) สุดท้ายฝากให้ท่านโฆษกฝากประเด็นเพิ่มเติมถึงคุณผู้ชมที่รับฟังการแถลงข่าวในวันนี้ค่ะ</w:t>
      </w:r>
    </w:p>
    <w:p>
      <w:pPr>
        <w:pStyle w:val="BodyText"/>
      </w:pPr>
      <w:r>
        <w:t xml:space="preserve">(นายแพทย์ ทวีศิลป์) ครับ ยังต้องการความร่วมมือจากทุกท่านนะครับ จะเข้าสู่ของการเตรียมเพื่อที่จะประกาศในเรื่องของมาตรการระยะที่ 3 จะผ่านกันไปได้ดี ไม่ได้ดี ก็ขึ้นอยู่กับช่วงเวลาที่เหลืออีกประมาณสักสัปดาห์หนึ่งนี่นะครับ ก็อยากให้ทุก ๆ ท่านทำอย่างที่ท่านเคยทำกันมา มี 0 อยู่หลาย ๆ วัน เป็นเพราะว่าเราใส่หน้ากากอนามัยอยู่ตลอดเวลา เป็นเพราะเราล้างมือ เป็นเพราะมาตรการ 5 ข้อ ที่เราพูดย้ำ ๆ นี่แหละครับ เป็นสิ่งที่เป็นตัวป้องกันทุกท่านได้เป็นอย่างดี ที่สุดก็อยากให้ท่านการ์ดอย่าตกและทำกันไปโดยตลอดนะครับ กราบขอบพระคุณเป็นอย่างสูงครับ สวัสดีครับ</w:t>
      </w:r>
    </w:p>
    <w:p>
      <w:pPr>
        <w:pStyle w:val="BodyText"/>
      </w:pPr>
      <w:r>
        <w:t xml:space="preserve">(คุณปวีณา) กราบขอบพระคุณนะคะ นายแพทย์ ทวีศิลป์ วิษณุโยธิน โฆษก ศบค. นะคะ และอย่างเมื่อสักครู่ที่ท่านโฆษกเรียนไป แพลตฟอร์ม ไทยชนะ ของเรา หลังจากที่เริ่มใช้งานกันมาตั้งแต่วันที่ 17 พฤษภาคม ปรากฏว่ามีประชาชนที่เข้าไปใช้ Check in เข้า เช็กเอาท์ออกนี่นะคะ นับล้านคน แต่ก็มีหลายคนที่มีข้อท้วงติง ถึงข้อสงสัยเรื่องของการใช้งาน เรื่องของการพัฒนา รวมถึงหลาย ๆ คนก็ได้รับข้อความว่า เป็นข้อความขยะหรือเปล่า เกี่ยวข้องกับเรื่องของไทยชนะหรือเปล่า มีคำตอบมาให้แต่ก่อนที่จะมีคำตอบจากท่านรัฐมนตรีกระทรวงดิจิทัลเพื่อเศรษฐกิจและสังคมนะคะ ไปดูวิธีใช้งานแฟลตฟอร์มไทยชนะแบบง่าย ๆ เราเข้ามามีส่วนร่วมในการควบคุมโรคครั้งนี้ได้ เราไปติดตามกันก่อนค่ะ ในวันนี้พบผู้ป่วยติดเชื้อเริ่มใช้มาตรการแล้ว แต่อย่าหย่อนยาน ในพื้นที่สาธารณะอาจมีผู้ติดเชื้อปะปนได้ อาจทำให้เกิดการระบาดระลอก 2 ได้ทุกเมื่อค่ะชีวิตวิถีใหม่จะทำให้เราหยุดระบาดระลอก 2 ได้ ด้วยการเปลี่ยนพฤติกรรมที่ไม่คุ้นชิน ปกติในชีวิตเรา เช่น ล้างมือให้บ่อยขึ้น เว้นระยะห่างระหว่างกัน อยู่บ้านให้มากขึ้น สร้างสังคมไร้เงินสด และตรวจวัดอุณหภูมิอยู่เสมอค่ะ นอกจากนี้ 3 สิ่งที่ขาดไม่ได้ ต้องพกติดตัวให้เป็นนิสัยก็คือ หน้ากากอนามัย เจลล้างมือ และกระดาษทิชชู่ค่ะ ไทยชนะ แพลตฟอร์มที่จะช่วยให้การใช้ชีวิตวิถีใหม่ของเราง่ายขึ้น เพียงแค่เริ่มจากผู้ประกอบการ ลงทะเบียนที่ www.ไทยชนะ.com เพื่อรับ QR Code นำไปติดหน้าร้านผู้เข้าใช้บริการ scan QR code เข้าใช้บริการ โดยทุกคนสามารถรีวิว หรือสถานที่ที่ตนเองเข้าใช้บริการ หากพบสถานที่ที่มีความเสี่ยงสูง จะได้ทำการปรับปรุง หรือหากสูงมากจะได้ปิดเพื่อป้องกัน และสุดท้ายก่อนออกร้านค้าสถานที่ต่าง ๆ อย่าลืม check out เพื่อให้คนเข้าต่อเข้าใช้บริการค่ะชีวิตวิถีใหม่ ใส่ใจปลอดภัยไทยชนะ</w:t>
      </w:r>
    </w:p>
    <w:p>
      <w:pPr>
        <w:pStyle w:val="BodyText"/>
      </w:pPr>
      <w:r>
        <w:t xml:space="preserve">(นายแพทย์ พลวรรธน์) สวัสดีครับ ขออนุญาตถอดหน้ากากนะครับ ผมนายแพทย์ พลวรรธน์ วิทูรกลชิต รองหัวหน้าศูนย์ปฏิบัติการแก้ไขปัญหาโรคติดเชื้อไวรัสโคโรนา 2019 นะครับ และอีกตำแหน่งหนึ่งก็เป็นเจ้าหน้าที่ด้านการสื่อสารและโทรคมนาคมออนไลน์ของ ศบค. ครับ วันนี้เราจะมาพูดถึง เรื่องการใช้งานของระบบไทยชัยชนะมาประมาณ 1 อาทิตย์ครับ ผมก็ได้ไปแนะนำการใช้ให้แก่คุณแม่นะครับซึ่งอายุ 82 แล้วที่บ้านนะครับ ก็มีประสบการณืส่วนตัวพอสมควร แล้วก็แนะนำให้ผู้สูงอายุใช้งานครับ ก็อย่างหนึ่งที่ผมมาถ่ายทอดให้ทีมงานผู้พัฒนาระบบไทยชนะฟัง ก็คงจะเป็นไปได้นะครับว่าจะทำได้ในครั้งแรกนะครับ ทุกคนก็มีติดขัดเล็กน้อยเป็นธรรมดานะครับ แต่สุดท้ายก็เป็นไปได้ด้วยดีนะครับ ผมก็เลยอยากจะพูดในนามของทีมงาน ทีมงานก็ฝากกันมาบอกว่า ต้องขอโทษประชาชนชาวไทยด้วยนะครับ พวกเราทำให้เกิดความยุ่งยากขึ้นเล็กน้อยในช่วงมาตรการผ่อนปรนนี้นะครับ ในขั้นที่ 2 นี้นะครับ แต่สิ่งสำคัญนะครับก็ต้องขอขอบคุณประชาชนชาวไทยนะครับ ที่ได้ให้ความร่วมมือในการใช้งานแฟลตฟอร์มไทยชนะเป็นการปันสุขของแต่ละคนเข้าหากัน โดยตัวเลขอย่างเป๋็นทางการที่ท่านโฆษกได้กรุณารายงาน ตอนนี้มีตัวเลขก็คือตอนนี้มีคนใช้ในระบบไทยชนะถึง 11,750,000 คน แล้วมีร้านค้าตัวเลขเมื่อตอน 11 โมงนี้ ลงทะเบียนในระบบแล้ว หรือลงทำกิจกรรมแล้ว 7,775 ร้านค้า และที่สำคัญนะครับก็เป็นตัวอย่างหนึ่งนะครับ ที่ท่านโฆษกได้ให้ดูนี่ก็คือ ปริมาณการใช้งนาช่วงเสาร์-อาทิตย์นี้นะครับ ที่ผ่านมามีการใช้งานเกือบ ๆ จะ 3 ล้านครั้งต่อวันนะครับ มีคนออกมานะครับ ประมาณ 3 ล้านคน มีคนออกมาประมาณ 3 ล้านคนต่อวันทั้งเสาร์และอาทิตย์ ตัวเลขที่เราทราบนะครับ ตั้งแต่เราเปิดทำการมานะครับ ประมาณ 8 วันแล้วนี่นะครับ มีคนใช้งานทั้งสิ้นนี่นะครับ มีคนเช็กอิน-เช็กเอ้าท์ทั้งสิ้นตอนนี้ประมาณ 47 ล้านครั้ง แล้วในจำนวนนี้คนที่เช็กเอาท์ก็ได้ทำการตอบแบบสอบถาม แบบประเมินต่าง ๆ นะครับ ทั้งสิ้น ประมาณ 11 ล้านครั้งครับ จากผลงานของประชาชนชาวไทย เราได้ตัวเลข หลาย ๆ ตัว ซึ่งเป็นตัวเลขที่น่าภูมิใจสำหรับประเทศเรานะครับ อย่างน้อยนะครับ ตอนนี้ครับ เราพบว่า วันที่มี peak การใช้งานสูงสุด ก็คือวันที่คนใช้ระบบนี้มากที่สุดนะครับ แต่ละวินาทีนะครับ มีคนใช้งานถึง 33,000 กว่าครั้งครับ ก็เป็นสิ่งที่น่าพอใจว่าประชาชนนะครับ คนไทยเราเอาใจใส่ ปกป้องตัวเองและปกป้องสังคม จากตัวเลขที่เรามีมากกว่าเบอร์โทรศัทพ์ 11 ล้านเบอร์โทรศัพท์ หรือ 11 ล้านคนนะครับก็อนุมานกันนะครับ ก็จะเห็นตัวเลขของการใช้งานประชากรเรา ประชาชนเรานี่นะครับ ตอบรับเป็นอย่างดี ถ้าเปรียบเทียบกับประเทศข้างเคียงอื่น ๆ ซึ่งเปิดตัวมาข้างเคียงกับเรา อินเดีย ประเทศเดียมีการเปิดตัวนะครับ ที่ทำงานคล้าย ๆ กับเรานี่นะครับแต่อาจจะลงทะเบียนเยอะกว่านะครับ แต่เป็นแอปพลิเคชันคนนี่ มีคนใช้งานไปแล้ว 90 ล้านคน ใช้งานประเทศเดียวเยอะกว่าเรา ทั้งประเทศนะครับ อินเดียนี่ประชากรมากกว่า สัดส่วนของการใช้งานตัวระบบก็ยังต่ำอยู่ ถ้าเทียบกับเราก็ค่อนข้างจะดีนะครับ ประเทศกาตาร์ ประเทศนิวซีแลนด์ใช้งานระบบนี้แล้วนะครับ ก็อยากจะขอบคุณประชาชนชาวไทยที่ช่วยกันปันสุขผ่านระบบนี้นะครับ แพลตฟอร์มนี้นะครับ ที่สำคัญนะครับ ร้านค้าก็มีส่วนในการที่จะช่วยให้กิจกรรมนี้เป็นไปได้ด้วยดีนะครับ ผมก็มีรูปมาแชร์ให้ดูก็เป็นเพื่อน ๆ กันครับส่งมาให้ดู ก็ต้องขอบคุณทางร้านค้าและกิจการต่าง ๆ ที่ได้สนับสนุนเป็นอย่างดี ก้ได้เอา QR Code ติดทางเข้าทางออก แต่อันนี้ดูนะครับ ท่านก็ติดเยอะนะครับ คือจริง ๆ แล้วเราอยากจะให้ติดกระจายหน่อยนะครับ เพื่อยากให้เกิด Social Distancing หรือ Physical distancing แต่ก็ต้องขอบคุณทุกกิจการต่าง ๆ มีคนมาเฝ้า มีคนมาดูแลนะครับ ทางเข้าทางออกต่าง ๆ ก็ต้องขอบคุณกิจการต่าง ๆ หรือกิจกรรมต่าง ๆ ที่ทำความเข้าใจได้เป็นอย่างดีนะครับ แต่อาจจะมีความแตกต่างกันเล็กน้อย ส่วน QR Code ที่ร้านค้าหรือกิจการได้ที่เราไปสแกนกันทุกวันนี้นะครับ ก็ต้องเรียนว่าตอนนี้มีร้านค้า หรือกิจการที่ยังไม่ผ่านระบบยืนยันตัวตน อยู่ที่ประมาณสัก 20,000 ร้าน ก็อยากจะเรียนว่า QR นี้จะใช้ไม่ได้ในวันที่ 28 ก็คือวันพุธนี้นะครับจะใช้ไม่ได้ เพราะฉะนั้นถ้าท่านเข้าไปดูสถานะของร้านท่านในระบบไทยชนะ ในแพลตฟอร์มไทยชนะ จะขึ้นแบบนี้ครับ ไม่มีการโทรศัพท์ไปหานะครับว่า ท่านลงทะเบียนไม่ถูก ไม่มีการส่งอะไรไปทั้งนั้นนะครับไม่มีการส่ง SMS ไปนะครับ ท่านต้องเข้าไปดูในอีเมลอย่างเดียวนะครับ หรือเข้าไปดูในระบบที่ท่านมี User Password นะครับ เข้าไปดูท่านจะเห็นว่าสถานะของข้อมูลบัตรประจำตัวประชาชนไม่ถูกต้อ งทำให้การลงทะเบียน QR Code ของท่านจะใช้ไม่ได้ในวันพุธ ก็ต้องเรียนว่าขอให้ท่านเข้าไปแก้ไข ถ้าท่านเข้าไปแก้ไขนะครับ ก็จะเป็นอีกหน้าจอหนึ่ง สถานะจะเปลี่ยนเป็นลงทะเบียนสำเร็จ และ QR Code ที่ท่านได้ติดอยู่ก็จะใช้ได้ตลอดไปครับ แต่ถ้าท่านยืนยันไม่ครบ เยอะแยะไปติดตามจุดต่าง ๆ ผมเรียนว่าต้อง print ใหม่ครับ ก็อาจจะเสียทั้งเวลาด้วยนะครับ ก็ช่วยกันลดโลกร้อนด้วยนะครับ ใช้กระดาษอย่างจำเป็น ที่สำคัญนะครับ ร้านค้าและประชาชนก็สามารถโทร. เข้ามาที่เบอร์โทรศัพท์ 1119 นะครับ 1119 นะครับ จะเป็นสายด่วนในระบบไทยชนะ นะครับ ก็ท่านสามารถโทร. เข้ามาบอกว่าท่านลงทะเบียนแล้วหรืออะไรนะครับ หรือมีปัญหาอะไรท่านสามารถโทร.เข้ามาได้นะครับ ในขณะนี้เราได้รับการประสานงานจากทาง กสทช. แล้วนะครับ โทร. เข้ามาเป็นการโทรฟรีไม่มีค่าใช้จ่าย ก็อยากจะนำเรียนทั้งร้านค้าและประชาชน ยังมีที่แจ้งด้วยนะครับ ประเด็นอีกประเด็นหนึ่งนะครับ ที่ท่านโฆษกฯ กรุณาพูดไปนะครับ กรณี website ที่มีการปลอมแปลงนะครับ ก็อยากจะเรียนว่านะครับ เขาก็พยายามทำให้มันเหมือนจริงที่สุดครับ ผมต้องเรียนว่าต้องมีความพยายามที่ปลอมชื่อเว็บไซต์มากมายนะครับ ที่สำคัญ ผมก็มีข้อสังเกตอย่างนี้ครับ 1. นะครับ website ไทยชนะจากการค้นใน google หรือเชิร์ทเอนจิ้นตัวอื่นครับ ควรจะพิมพ์เข้าไปเอง การพิมพ์นะครับ ก็พิมพ์ www.ไทยชนะ.com อันนี้จะเป็นการป้องกันการผิดพลาดนะครับ แล้วดูอีกครั้งหนึ่งครับก่อนจะกด Go หรือกดไปนะครับ เสร็จแล้วท่านก็จะเข้าสู่ website ไทยชนะจริง ๆ ที่เป็นหน้าจอสีเขียวทางซ้ายมือ ขึ้นมาคล้ายกันแล้วก็มีให้กดดาวน์โหลดต่าง ๆ ท่านเห็นอย่างนี้แสดงว่า ท่านอาจจะเข้าเว็บไซต์ที่ไม่ถูกต้อง ไม่ต้องทำอะไรครับ ปิดไป ไม่ต้องเข้าไปยุ่งกับเขานะครับ ถ้าเราไปยุ่งกับเขา อาจจะมีปัญหาอื่น ๆ ตามมานะครับ ซึ่งอาจจะมีการร้องเรียน ในช่วงที่ผ่านมาเสาร์อาทิตย์นี้พอสมควร ทั้งในเรื่องของ SMS นะครับ หรือคนที่การลงทะเบียนและมีคนแจ้งเตือน SMS ต้องเรียนอย่างนี้ครับ ตอนนี้แฟลตฟอร์มไทยชนะ ยังไม่มีการส่ง sms ไปให้ประชาชนแม้แต่ครั้งเดียว การที่ท่านได้ sms ทั้งสิ้น ทางเราทางกระทรวงดิจิทัลและสังคมนะครับ กำลังดำเนินการทางกฎหมายและก็เพื่อนะครับป้องกันไม่ให้เกิดเหตุการณ์นี้อีกครับ ก็อยู่ระหว่างการสืบสวนสอบสวน ทาง ศบค. ก็ได้แจ้งแล้ว จะดำเนินการทางกฎหมายอย่างสูงสุดนะครับ เราก็ได้พยายามทำอยู่นะครับ ส่วนในเรื่องของแพลตฟอร์มนะครับ ก็มีคนใช้เยอะแยะนะครับ ก็มีทั้งหลากหลายนะครับ ทั้งคนไทยเองนะครับ ชาวต่างชาตินะครับ ในปัจจุบัน ณ วันนี้ แพลตฟอร์มไทยชนะ รองรับภาษาอังกฤษแล้ว นอกจากภาษาไทยที่เป็นมาตรฐานแล้ว รองรับภาษาอังกฤษ ในอนาคตอันใกล้เราคาดว่าจะรองรับภาษาจีน ภาษามาเลย์ ภาษาเขมร ภาษาเกาหลี ภาษาญี่ปุ่นนะครับ เพื่อให้ทุกคนเข้าใจว่า ทาง ศบค. ทำอะไรกับระบบนี้ ท่านชนชาวต่างชาติที่เข้าใจภาษาอื่นในประเทศเราจะได้รู้ว่าประเทศเรากำลังทำอะไรอย่างไร ก็อันนี้ก็เป้นเบื้องต้นนะครับ ภาพรวมที่เราทำกันภายใน 1 อาทิตย์</w:t>
      </w:r>
    </w:p>
    <w:p>
      <w:pPr>
        <w:pStyle w:val="BodyText"/>
      </w:pPr>
      <w:r>
        <w:t xml:space="preserve">(คุณปวีณา) แน่นอนค่ะ มีคำถามมากมายจากคุณผู้ชม โดยเฉพาะคุณผู้ชมที่ติดตามผ่านไลฟ์ NBT2HD นะคะ เริ่มประเด็นแรกก่อน เรื่องของแพลตฟอร์มหรือเว็บไซต์ปลอมที่เป็นของไทยชนะต่าง ๆ ที่เขาพยายามทำชื่อคล้าย ๆ กัน ให้ประชาชนเข้าใจผิด มีประชาชนสอบถามเข้ามาว่า การหลอกลวงลักษณะนี้ เราสามารถไปดำเนินคดีีกับเขาบ้างแล้วหรือยัง</w:t>
      </w:r>
    </w:p>
    <w:p>
      <w:pPr>
        <w:pStyle w:val="BodyText"/>
      </w:pPr>
      <w:r>
        <w:t xml:space="preserve">(นายแพทย์ พลวรรธน์) ก็อันดับแรกนะครับ ถ้าท่านเป็นคน ถ้าท่านเข้าไปใช้นะครับ อย่างที่ผมเตือนแล้วว่าอย่าเข้าไปใช้ แต่ถ้าท่านเผลอเข้าไปใช้แล้ว ถ้าท่านจะกรุณาแจ้งมาที่เรา 1119 ก็ได้ ถ้าให้เบอร์โทร. และทางนั้นจะติดต่อท่านกลับไปนะครับ เพราะว่าในระบบกฎหมายปกตินะครับ ต้องมีผู้เสียหายเป็นผู้แจ้งความครับ ไม่อย่างนั้นเราไม่สามารถดำเนินการได้ แต่ในทางกลับกันตัวระบบแพลตฟอร์มเองก็ดำเนินการทางกฎหมายในส่วนที่เกี่ยวข้องอยู่แล้วครับ นี้ไม่ต้องห่วงนะครับ เราคุมเข้ม ทั้งในส่วนของการลบชื่อออกไปจากระบบนะครับ ต้องเรียนก่อนว่าชื่อเหมือนนี่พวกนี้นะครับ ที่เป็นชื่อเหมือนเป็นเรื่องปกตินะครับ ไม่ใช่เรื่องแปลกนะครับ แต่ว่าประเทศเราก็มีกลไกในการป้องกันนะครับ เขาไปตั้งอยู่เมืองนอกเราก็ให้เขาวิ่งอย่างนี้ครับ อันนี้ต้องอาศัยความร่วมมือจากหลาย ๆ ภาคส่วนครับ</w:t>
      </w:r>
    </w:p>
    <w:p>
      <w:pPr>
        <w:pStyle w:val="BodyText"/>
      </w:pPr>
      <w:r>
        <w:t xml:space="preserve">(คุณปวีณา) มีคำถามจากผู้สื่อข่าวนะคะ ปรากฏว่าคนที่ไปลงทะเบียนเช็กอินไทยชนะแล้ว ได้รับข้อความขยะ โฆษณาต่าง ๆ อันนี้ได้มีการตรวจสอบหรือไม่คะ</w:t>
      </w:r>
    </w:p>
    <w:p>
      <w:pPr>
        <w:pStyle w:val="BodyText"/>
      </w:pPr>
      <w:r>
        <w:t xml:space="preserve">(นายแพทย์ พลวรรธน์) เราตรวจสอบแล้วว่า ข้อความที่ท่านจะได้รับ จะเป็นเฉพาะโทรศัพท์ IOS เท่านั้น ตอนนี้เท่าที่เราสืบนะครับเป็นแบบนี้ ที่คนโฆษณาเข้ามาในระบบ SMS นี่ มีการระบาดของแบบอยู่ตั้งแต่แรกแล้วนะครับ เราคาดว่านะครับ เว็บไซต์เป็นเรื่องพนันชนิดหนึ่ง ผมก็ไม่อยากจะไปเอ่ยต่อ ก็จะยิ่งไม่ดี เดี๋ยวท่านก็จะไป search ต่อ เป็นการยิ่งเผยแพร่ข่าวปลอม ข่าวแบบนี้ออกไปอีกนะครับ เรารู้แล้วว่าอยู่แถวไหนอะไรอย่างไร ก็เรียนว่าก็ถ้าท่านทำอยู่ก็หยุดเสียนะครับ แต่ส่วนที่ประชาชนก็พยายามหลีกเลี่ยงการโดยระบบอัตโนมัติ ต้องพยายามพิมพ์ชื่อด้วยตัวเอง เหมือนวันแรก ๆ นะครับ เหมือนที่ผมให้พิมพ์สระเอ กับสระแอนี่นะครับ ที่ท่านต้องใส่ใจนิดหนึ่งครับ เพื่อไม่ให้ท่านจะได้ไม่โดนหลอกลวง ไม่โดนฟิชชิ่งก็เรียนว่าอย่างนี้นะครับ</w:t>
      </w:r>
    </w:p>
    <w:p>
      <w:pPr>
        <w:pStyle w:val="BodyText"/>
      </w:pPr>
      <w:r>
        <w:t xml:space="preserve">(คุณปวีณา) แล้วในมุมกลับกัน sms มายืนยันเวลาที่ scan เข้า แล้วก็สามารถ Check in ได้เลย มีกรณีที่ไม่มี SMS ยืนยัน มันจะกลายเป็นว่า ใครจะกรอกหมายเลขโทรศัพท์อะไรก็ได้หรือเปล่าคะ</w:t>
      </w:r>
    </w:p>
    <w:p>
      <w:pPr>
        <w:pStyle w:val="BodyText"/>
      </w:pPr>
      <w:r>
        <w:t xml:space="preserve">(นายแพทย์ พลวรรธน์) ผมเรียนว่า แพลตฟอร์มนี้ เป็นแพลตฟอร์มที่เราไม่ได้บังคับนะครับ เราขอความร่วมือ ผมเปรียบเทียบตลอดเวลาเหมือนตู้ปันสุขก็ไม่มีคนบังคับนะครับ ไม่มีคนเฝ้าด้วย จะหยิบอะไรก็มาหยิบนะครับ เรื่องเดียวกัน แต่เราเป็นการช่วยเหลือสังคม ถ้าท่านกรอกเบอร์โทรศัพท์ผิด ถ้าท่านกรอกเบอร์โทรศัพท์ไม่จริง เวลามีปัญหาขึ้นมา ท่านไม่ห่วงคนที่บ้านท่าน ไม่ห่วงคุณพ่อคุณแม่ท่าน ไม่ห่วงลูก ๆ เหรอครับ ท่านไม่ได้รับแจ้งอยู่คนเดียว อย่างที่เป็นกรณีดราม่า ที่เป็นร้านตัดผมนี่นะครับ ร้านเดียวกับร้านนั้นนะครับ แต่ว่าถ้ามีระบบไทยชนะก็นึก ๆ ดู ว่าท่านอาจจะไม่ต้องมาเป็นแบบที่ท่านทวีศิลป์แจ้งต้องมาตามกันแบบละเอียด ต้องมาตามกระทั่งว่า เปิดหน้ากากแค่ 5 นาทีนะครับ แล้วเวลาไหนมันก็ค่อนข้างจะลึกซึ้งแล้วก็ซับซ้อน และเป็นการกระทบคนหมู่มากครับ ก็เรียนว่าเราเป็นแพลตฟอร์มที่ไทยช่วยไทยครับ ที่อยากจะให้ทุกคนใส่ใจ แล้วก็ช่วยกันลงทะเบียนในระบบ แล้วก็ใช้ระบบนี้ อย่างที่ทาง ศบค. ยืนยันมาตลอดเวลานะครับ ระบบนี้ใช้ในการควบคุมและป้องกันโรคเท่านั้น เอาไปทำอย่างอื่นอะไรไม่ได้ เพราะฉะนั้นถ้าท่านใช้ระบบนี้ท่านมั่นใจได้ครับ</w:t>
      </w:r>
    </w:p>
    <w:p>
      <w:pPr>
        <w:pStyle w:val="BodyText"/>
      </w:pPr>
      <w:r>
        <w:t xml:space="preserve">(คุณปวีณา) ค่ะ และ ณ วันนี้เราเอาข้อมูลไปเก็บไว้ 60 วัน ข้อมูลนี้จะถูกนำไปใช้ประโยชน์อะไรหรือเปล่า ขอให้ยืนยันอีกสักครั้งได้ไหมคะ</w:t>
      </w:r>
    </w:p>
    <w:p>
      <w:pPr>
        <w:pStyle w:val="BodyText"/>
      </w:pPr>
      <w:r>
        <w:t xml:space="preserve">(นายแพทย์ พลวรรธน์) ยังยืนยันเหมือนเดิมครับ 17 ที่มาพูดวันแรกครับว่า ข้อมูลนี้ใช้ในการควบคุมและป้องกันโรคเท่านั้น นำไปใช้อย่างอื่นไม่ได้ แล้วคนที่ใช้งานได้คือ กรมควบคุมโรค กระทรวงสาธารณสุข</w:t>
      </w:r>
    </w:p>
    <w:p>
      <w:pPr>
        <w:pStyle w:val="BodyText"/>
      </w:pPr>
      <w:r>
        <w:t xml:space="preserve">(คุณปวีณา) และที่สำคัญบางคนบอกว่า ไปแอบถ่ายภาพจากกระดาษที่ไว้จดด้วยอันนี้ได้รับรายงานบ้างไหมคะ</w:t>
      </w:r>
    </w:p>
    <w:p>
      <w:pPr>
        <w:pStyle w:val="BodyText"/>
      </w:pPr>
      <w:r>
        <w:t xml:space="preserve">(นายแพทย์ พลวรรธน์) ได้ครับ ก็ถึงบอกว่าที่ผมนำเรียนตั้งแต่เปิดตัวระบบแล้วว่า การที่คุณใช้กระดาษเข้าไปจดก็จะเกิดปัญหาของว่า ตอนนี้เราได้รับแจ้งว่าหวังดีหรือไม่หวังดีไม่ทราบ ไปถ่ายสมุดที่ท่านจดทิ้งไว้ ท่านลองนึกดูท่านเปิดทิ้งไว้ ระบบนี้ท่านสแกนเสร็จก็รู้แค่ตัวเองนะครับ แล้วกรมควบคุมโรคผมถามก็ยังไม่รู้หรอกครับ จนกว่าจะเกิดเหตุการณ์ คือคนที่ติดเชื้อหรือมีสัมผัสสูงเข้ามาในบริเวณเดียวกับท่าน ผมคิดว่าท่านคิดได้แล้วว่าอันไหนปลอดภัยกว่ากัน</w:t>
      </w:r>
    </w:p>
    <w:p>
      <w:pPr>
        <w:pStyle w:val="BodyText"/>
      </w:pPr>
      <w:r>
        <w:t xml:space="preserve">(คุณปวีณา) ค่ะ สุดท้ายแล้วขอให้ผู้ตรวจฯ ฝากถึงคุณผู้ชมทางบ้านนิดหนึ่ง อันนี้มีประโยชน์ เข้าใจ แต่บางครั้งในช่วงเวลาที่หิ้วของมาก ๆ บางครั้ง การเข้าไปสแกน หลายคนยังมองว่ายังเป็นเรื่องยุ่งยากอยู่ อยากให้ฝากถึงประชาชนว่าเป็นเรื่องสำคัญมากยิ่งขึ้นและก็มั่นใจในระบบมากยิ่งขึ้นค่ะ</w:t>
      </w:r>
    </w:p>
    <w:p>
      <w:pPr>
        <w:pStyle w:val="BodyText"/>
      </w:pPr>
      <w:r>
        <w:t xml:space="preserve">(นายแพทย์ พลวรรธน์) ครับ ประชาชนไทยทุกท่านนะครับ อันนี้ก็ถือว่าเราคิดระบบมาแล้วหลายหลากรูปแบบมาก ก็ต้องขอบคุณหลาย ๆ ส่วนนะครับ ภาคส่วน หรือเอกชนในทีมงานของผู้ผลิตซอฟแวร์อะไรก็ตาม ได้ให้ข้อเสนอแนะต่าง ๆ ให้เข้ามาสู่ระบบ ทางทีมงานก็เอาความเห็นของท่าน ความสิ่งที่ได้รับเตือนจาก Social media ก็ตามเอามาประมวลผลเพื่อนำมาพัฒนาแพลตฟอร์ม ระบบไทยชนะให้ดีขึ้นต่อไป ก็อยากจะยืนยันเหมือนเดิมครับ อาจจะลำบากในช่วงแรกนิดหน่อยครับ แต่พอเราคุ้นชินเหมือนหน้ากากอนามัย ที่ท่านต้องถือติดตัวเป็นอวัยวะที่ 6 ของท่านแล้วในช่วงนี้ ก็ยังยืนยันว่าก็ต้องขอรบกวนกันนิดหนึ่ง ถ้าท่านทำไปเรื่อย ๆ ท่านก็จะชินกับมัน ถือของยุ่งยากก็ปัญหานี้ว่าจะทำอย่างไรให้ท่านถือของแล้วใช้งานระบบไทยชนะได้อย่างราบรื่นที่สุดเท่าที่เป็นไปได้ครับ แล้วที่สำคัญอยากจะทิ้งท้ายนะครับ ข้อมูลนี้เอาไว้ใช้เพื่อการควบคุมโรคเท่านั้นยืนยันเหมือนเดิม เหมือนวันที่ 17 ที่มากล่าว ไม่ได้ เอาไปทำเรื่องอื่นไม่ได้ กรมควบคุมโรคกระทรวงสาธารณสุขใช้ข้อมูลนี้ครับ นะครับ ขอบคุณครับ</w:t>
      </w:r>
    </w:p>
    <w:p>
      <w:pPr>
        <w:pStyle w:val="BodyText"/>
      </w:pPr>
      <w:r>
        <w:t xml:space="preserve">(คุณปวีณา) ขอบคุณท่านนายแพทย์ พลวรรธน์ วิทูรกลชิต ผู้ตรวจราชการกระทรวงดิจิทัลเพื่อเศรษบกิจและสังคม ในฐานะรองหัวหน้าการด้านข้อมูลมาตรการด้านการแก้ไขปัญหาโรคติดเชื้อโควิด-19 ขอกราบขอบพระคุณท่านอีกครั้งหนึ่งค่ะ ลำดับต่อไปนะคะจะเป็นการสรุปในภาคภาษาอังกฤษ แต่ระหว่างที่ทำความสะอาดทั้งไมโครโฟนและโพรเดียมนะคะ วันนี้จำนวนผู้ติดเชื้อที่เพิ่มมากขึ้น มีจำนวน 2 คน ส่งผลให้จำนวนผู้ติดเชื้อมีจำนวนสะสมอยู่ที่ 3,042 คน แต่อย่างไรก็ตามนะคะ แพลตฟอร์มไทยชนะ ถือว่าเป็นแพลตฟอร์มที่สำคัญและจำเป็นนะคะ สำหรับหลาย ๆ ท่าน เราไม่ได้ใช้กฎหมายในการควบคุมหรือว่าบังคับ แต่แพลตฟอร์มนี้จะเป็นส่วนสำคัญในการหาความเสี่ยงของเราทุก ๆ คน ง่ายมากขึ้น และทางการแพทย์สามารถเข้าใจเรื่องของพฤติกรรมและสามารถตรวจสอบความเสี่ยงของประชาชนคนไทยทั้งประเทศได้เช่นเดียวกันนะคะ ลำดับต่อไปขอเรียนเชิญท่านรองอธิบดีกรมสารนิเทศ และโฆษกกระทรวงการต่างประเทศ คุณณัฐภาณุ นพคุณ สรุปประเด็นการแถลงวันนี้ในภาษาอังกฤษ ขอเรียนเชิญค่ะ</w:t>
      </w:r>
    </w:p>
    <w:p>
      <w:pPr>
        <w:pStyle w:val="BodyText"/>
      </w:pPr>
      <w:r>
        <w:t xml:space="preserve">(คุณณัฐภาณุ) สวัสดีครับท่านผู้ชมทางบ้านที่เคารพ ภาคภาษาอังกฤษก็ขอกลับมาอีกครั้งที่หยุดไปเมื่อวันเสาร์อาทิตย์ตามท่านโฆษกนะครับ ก็ภาคภาษาอังกฤษก็เป็นประโยชน์ของผู้รับชมเป็นภาษาอังกฤษทั้งในประเทศไทยและรับฟังผ่านโซเชียลมีเดียทั่วโลกนะครับ</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w:t>
      </w:r>
    </w:p>
    <w:p>
      <w:pPr>
        <w:pStyle w:val="BodyText"/>
      </w:pPr>
      <w:r>
        <w:t xml:space="preserve">(คุณปวีณา) ขอบคุณรองอธิบดีกรมสารนิเทศและ รองโฆษกกระทรวงการต่างประเทศ ท่านณัฐภาณุ นพคุณ นพคุณ และทั้งหมดนี้คือการแถลงข่าวจากศูนย์บริหารสถานการณ์โควิด19 ดิฉันปวีณา ฟักทอง ลาไปก่อ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5 พ.ค. 63)</dc:title>
  <dc:creator/>
  <cp:keywords/>
  <dcterms:created xsi:type="dcterms:W3CDTF">2021-03-23T08:48:50Z</dcterms:created>
  <dcterms:modified xsi:type="dcterms:W3CDTF">2021-03-23T08: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ภาคม 2563 เวลา 10.41 น.</vt:lpwstr>
  </property>
  <property fmtid="{D5CDD505-2E9C-101B-9397-08002B2CF9AE}" pid="3" name="subtitle">
    <vt:lpwstr/>
  </property>
</Properties>
</file>